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02620" w14:textId="6B1A3688" w:rsidR="00FB34F6" w:rsidRDefault="00B842C9">
      <w:r>
        <w:rPr>
          <w:rFonts w:hint="eastAsia"/>
        </w:rPr>
        <w:t>无处理数据集:</w:t>
      </w:r>
    </w:p>
    <w:p w14:paraId="67AADE90" w14:textId="335BBBA4" w:rsidR="00B842C9" w:rsidRDefault="00B842C9">
      <w:proofErr w:type="spellStart"/>
      <w:r>
        <w:rPr>
          <w:rFonts w:hint="eastAsia"/>
        </w:rPr>
        <w:t>R</w:t>
      </w:r>
      <w:r>
        <w:t>EPT</w:t>
      </w:r>
      <w:r>
        <w:rPr>
          <w:rFonts w:hint="eastAsia"/>
        </w:rPr>
        <w:t>ree</w:t>
      </w:r>
      <w:proofErr w:type="spellEnd"/>
    </w:p>
    <w:p w14:paraId="613A4AE2" w14:textId="3646226B" w:rsidR="00B842C9" w:rsidRDefault="00B842C9">
      <w:r>
        <w:rPr>
          <w:noProof/>
        </w:rPr>
        <w:drawing>
          <wp:inline distT="0" distB="0" distL="0" distR="0" wp14:anchorId="3BA329D4" wp14:editId="5A79455F">
            <wp:extent cx="5048250" cy="3785885"/>
            <wp:effectExtent l="0" t="0" r="0" b="5080"/>
            <wp:docPr id="1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, 应用程序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62333" cy="3796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DB2E9" w14:textId="531551B6" w:rsidR="00B842C9" w:rsidRDefault="00B842C9"/>
    <w:p w14:paraId="73EC8E61" w14:textId="549E89FA" w:rsidR="00B842C9" w:rsidRDefault="00B842C9">
      <w:proofErr w:type="spellStart"/>
      <w:r>
        <w:rPr>
          <w:rFonts w:hint="eastAsia"/>
        </w:rPr>
        <w:t>Ra</w:t>
      </w:r>
      <w:r>
        <w:t>ndomForest</w:t>
      </w:r>
      <w:proofErr w:type="spellEnd"/>
    </w:p>
    <w:p w14:paraId="61202611" w14:textId="46E22C96" w:rsidR="00B842C9" w:rsidRDefault="00B842C9">
      <w:r>
        <w:rPr>
          <w:noProof/>
        </w:rPr>
        <w:drawing>
          <wp:inline distT="0" distB="0" distL="0" distR="0" wp14:anchorId="6DD5470A" wp14:editId="5EB13342">
            <wp:extent cx="5274310" cy="3955415"/>
            <wp:effectExtent l="0" t="0" r="2540" b="6985"/>
            <wp:docPr id="8" name="图片 8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形用户界面, 文本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671DD" w14:textId="36CB16BC" w:rsidR="00B842C9" w:rsidRDefault="00B842C9"/>
    <w:p w14:paraId="2833F00F" w14:textId="1E8FDC60" w:rsidR="00B842C9" w:rsidRDefault="00B842C9">
      <w:r>
        <w:rPr>
          <w:rFonts w:hint="eastAsia"/>
        </w:rPr>
        <w:t>K</w:t>
      </w:r>
      <w:r>
        <w:t>-NN</w:t>
      </w:r>
    </w:p>
    <w:p w14:paraId="1006067A" w14:textId="2E93B849" w:rsidR="00B842C9" w:rsidRDefault="00B842C9">
      <w:r>
        <w:rPr>
          <w:noProof/>
        </w:rPr>
        <w:drawing>
          <wp:inline distT="0" distB="0" distL="0" distR="0" wp14:anchorId="74119B76" wp14:editId="510F43C2">
            <wp:extent cx="5274310" cy="3955415"/>
            <wp:effectExtent l="0" t="0" r="2540" b="6985"/>
            <wp:docPr id="13" name="图片 13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图形用户界面, 文本, 应用程序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94CB3" w14:textId="0249B891" w:rsidR="00B842C9" w:rsidRDefault="00B842C9"/>
    <w:p w14:paraId="613A5390" w14:textId="3B129EF4" w:rsidR="00B842C9" w:rsidRDefault="00B842C9">
      <w:r>
        <w:rPr>
          <w:rFonts w:hint="eastAsia"/>
        </w:rPr>
        <w:t>S</w:t>
      </w:r>
      <w:r>
        <w:t>VM</w:t>
      </w:r>
    </w:p>
    <w:p w14:paraId="7D56D395" w14:textId="32647015" w:rsidR="00B842C9" w:rsidRDefault="00B842C9">
      <w:r>
        <w:rPr>
          <w:noProof/>
        </w:rPr>
        <w:lastRenderedPageBreak/>
        <w:drawing>
          <wp:inline distT="0" distB="0" distL="0" distR="0" wp14:anchorId="522C9F35" wp14:editId="7582C985">
            <wp:extent cx="5274310" cy="3955415"/>
            <wp:effectExtent l="0" t="0" r="2540" b="6985"/>
            <wp:docPr id="15" name="图片 15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图形用户界面, 文本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B185B" w14:textId="06615B46" w:rsidR="00B842C9" w:rsidRDefault="00B842C9">
      <w:r>
        <w:rPr>
          <w:rFonts w:hint="eastAsia"/>
        </w:rPr>
        <w:t>L</w:t>
      </w:r>
      <w:r>
        <w:t>ogistic</w:t>
      </w:r>
    </w:p>
    <w:p w14:paraId="1BF13BB4" w14:textId="2E0F59E4" w:rsidR="00B842C9" w:rsidRDefault="00B842C9">
      <w:r>
        <w:rPr>
          <w:noProof/>
        </w:rPr>
        <w:drawing>
          <wp:inline distT="0" distB="0" distL="0" distR="0" wp14:anchorId="1DF859F8" wp14:editId="281B9A6F">
            <wp:extent cx="5274310" cy="3955415"/>
            <wp:effectExtent l="0" t="0" r="2540" b="6985"/>
            <wp:docPr id="9" name="图片 9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形用户界面, 文本, 应用程序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C46E1" w14:textId="5728165B" w:rsidR="00B842C9" w:rsidRDefault="00B842C9">
      <w:pPr>
        <w:widowControl/>
        <w:jc w:val="left"/>
      </w:pPr>
      <w:r>
        <w:br w:type="page"/>
      </w:r>
    </w:p>
    <w:p w14:paraId="37EE7B20" w14:textId="2C812C47" w:rsidR="00B842C9" w:rsidRDefault="00B842C9">
      <w:r>
        <w:rPr>
          <w:rFonts w:hint="eastAsia"/>
        </w:rPr>
        <w:lastRenderedPageBreak/>
        <w:t>处理数据集</w:t>
      </w:r>
    </w:p>
    <w:p w14:paraId="728C7A14" w14:textId="0691DDC7" w:rsidR="00B842C9" w:rsidRDefault="00B842C9">
      <w:proofErr w:type="spellStart"/>
      <w:r>
        <w:rPr>
          <w:rFonts w:hint="eastAsia"/>
        </w:rPr>
        <w:t>R</w:t>
      </w:r>
      <w:r>
        <w:t>EPT</w:t>
      </w:r>
      <w:r>
        <w:rPr>
          <w:rFonts w:hint="eastAsia"/>
        </w:rPr>
        <w:t>ree</w:t>
      </w:r>
      <w:proofErr w:type="spellEnd"/>
    </w:p>
    <w:p w14:paraId="24F5D3A4" w14:textId="7E40AC36" w:rsidR="00B842C9" w:rsidRDefault="00556C88">
      <w:r>
        <w:rPr>
          <w:noProof/>
        </w:rPr>
        <w:drawing>
          <wp:inline distT="0" distB="0" distL="0" distR="0" wp14:anchorId="121B7D6B" wp14:editId="3D35E5C2">
            <wp:extent cx="5274310" cy="3955415"/>
            <wp:effectExtent l="0" t="0" r="2540" b="6985"/>
            <wp:docPr id="3" name="图片 3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形用户界面, 文本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73971" w14:textId="7AFDB274" w:rsidR="00B842C9" w:rsidRDefault="00B842C9">
      <w:proofErr w:type="spellStart"/>
      <w:r>
        <w:rPr>
          <w:rFonts w:hint="eastAsia"/>
        </w:rPr>
        <w:t>R</w:t>
      </w:r>
      <w:r>
        <w:t>andomForest</w:t>
      </w:r>
      <w:proofErr w:type="spellEnd"/>
    </w:p>
    <w:p w14:paraId="71B40D3D" w14:textId="6A9C0F17" w:rsidR="00B842C9" w:rsidRDefault="00556C88">
      <w:r>
        <w:rPr>
          <w:noProof/>
        </w:rPr>
        <w:drawing>
          <wp:inline distT="0" distB="0" distL="0" distR="0" wp14:anchorId="7FFBDDE9" wp14:editId="7489CD8C">
            <wp:extent cx="5274310" cy="3955415"/>
            <wp:effectExtent l="0" t="0" r="2540" b="6985"/>
            <wp:docPr id="5" name="图片 5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形用户界面, 文本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54B11" w14:textId="77777777" w:rsidR="00B842C9" w:rsidRDefault="00B842C9"/>
    <w:p w14:paraId="7D2E55CD" w14:textId="77777777" w:rsidR="00B842C9" w:rsidRDefault="00B842C9"/>
    <w:p w14:paraId="5FE4DA51" w14:textId="77777777" w:rsidR="00B842C9" w:rsidRDefault="00B842C9"/>
    <w:p w14:paraId="73926DAE" w14:textId="759E95C7" w:rsidR="00B842C9" w:rsidRDefault="00B842C9">
      <w:r>
        <w:t>K-NN</w:t>
      </w:r>
    </w:p>
    <w:p w14:paraId="15822582" w14:textId="6ADCBB8D" w:rsidR="00B842C9" w:rsidRDefault="00B842C9">
      <w:r>
        <w:rPr>
          <w:noProof/>
        </w:rPr>
        <w:drawing>
          <wp:inline distT="0" distB="0" distL="0" distR="0" wp14:anchorId="3113F48E" wp14:editId="4437A66C">
            <wp:extent cx="4842845" cy="3631842"/>
            <wp:effectExtent l="0" t="0" r="0" b="6985"/>
            <wp:docPr id="12" name="图片 12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图形用户界面, 文本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45696" cy="3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78012" w14:textId="77777777" w:rsidR="00B842C9" w:rsidRDefault="00B842C9"/>
    <w:p w14:paraId="4FE4B14C" w14:textId="19EA14AA" w:rsidR="00B842C9" w:rsidRDefault="00B842C9">
      <w:r>
        <w:rPr>
          <w:rFonts w:hint="eastAsia"/>
        </w:rPr>
        <w:t>S</w:t>
      </w:r>
      <w:r>
        <w:t>VM</w:t>
      </w:r>
    </w:p>
    <w:p w14:paraId="44C3B378" w14:textId="1D885A95" w:rsidR="00B842C9" w:rsidRDefault="00B842C9">
      <w:r>
        <w:rPr>
          <w:noProof/>
        </w:rPr>
        <w:lastRenderedPageBreak/>
        <w:drawing>
          <wp:inline distT="0" distB="0" distL="0" distR="0" wp14:anchorId="32A387AA" wp14:editId="6C3B8DF3">
            <wp:extent cx="5274310" cy="3955415"/>
            <wp:effectExtent l="0" t="0" r="2540" b="6985"/>
            <wp:docPr id="14" name="图片 14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图形用户界面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7C2F9" w14:textId="19591CFA" w:rsidR="004056F7" w:rsidRDefault="004056F7"/>
    <w:p w14:paraId="0AB95C5E" w14:textId="28AA4A4C" w:rsidR="004056F7" w:rsidRDefault="004056F7">
      <w:r w:rsidRPr="004056F7">
        <w:t>Logistic</w:t>
      </w:r>
    </w:p>
    <w:p w14:paraId="27F0FD95" w14:textId="47260DC0" w:rsidR="00DD0DF2" w:rsidRDefault="00556C88">
      <w:r>
        <w:rPr>
          <w:noProof/>
        </w:rPr>
        <w:drawing>
          <wp:inline distT="0" distB="0" distL="0" distR="0" wp14:anchorId="59A9F22E" wp14:editId="10473F3C">
            <wp:extent cx="5274310" cy="3955415"/>
            <wp:effectExtent l="0" t="0" r="2540" b="6985"/>
            <wp:docPr id="6" name="图片 6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形用户界面, 文本, 应用程序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B5999" w14:textId="079A9E18" w:rsidR="00DD0DF2" w:rsidRDefault="00DD0DF2" w:rsidP="00DD0DF2">
      <w:pPr>
        <w:widowControl/>
        <w:jc w:val="left"/>
      </w:pPr>
      <w:r>
        <w:rPr>
          <w:rFonts w:hint="eastAsia"/>
        </w:rPr>
        <w:lastRenderedPageBreak/>
        <w:t>4</w:t>
      </w:r>
      <w:r>
        <w:t xml:space="preserve"> </w:t>
      </w:r>
      <w:proofErr w:type="gramStart"/>
      <w:r>
        <w:t>feature</w:t>
      </w:r>
      <w:proofErr w:type="gramEnd"/>
    </w:p>
    <w:p w14:paraId="51AFAC6D" w14:textId="52A896E6" w:rsidR="00DD0DF2" w:rsidRDefault="00DD0DF2" w:rsidP="00DD0DF2">
      <w:pPr>
        <w:widowControl/>
        <w:jc w:val="left"/>
      </w:pPr>
      <w:proofErr w:type="spellStart"/>
      <w:r>
        <w:rPr>
          <w:rFonts w:hint="eastAsia"/>
        </w:rPr>
        <w:t>R</w:t>
      </w:r>
      <w:r>
        <w:t>EPTree</w:t>
      </w:r>
      <w:proofErr w:type="spellEnd"/>
    </w:p>
    <w:p w14:paraId="28B1C881" w14:textId="439F6D33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2F2E1555" wp14:editId="0A1AF60E">
            <wp:extent cx="4907485" cy="3680318"/>
            <wp:effectExtent l="0" t="0" r="7620" b="0"/>
            <wp:docPr id="7" name="图片 7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形用户界面, 文本, 应用程序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15435" cy="368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D198A" w14:textId="1B399F13" w:rsidR="00DD0DF2" w:rsidRDefault="00DD0DF2" w:rsidP="00DD0DF2">
      <w:pPr>
        <w:widowControl/>
        <w:jc w:val="left"/>
      </w:pPr>
    </w:p>
    <w:p w14:paraId="0C984A83" w14:textId="139FB0E4" w:rsidR="00DD0DF2" w:rsidRDefault="00DD0DF2" w:rsidP="00DD0DF2">
      <w:pPr>
        <w:widowControl/>
        <w:jc w:val="left"/>
      </w:pPr>
      <w:r>
        <w:rPr>
          <w:rFonts w:hint="eastAsia"/>
        </w:rPr>
        <w:t>R</w:t>
      </w:r>
      <w:r>
        <w:t>F</w:t>
      </w:r>
    </w:p>
    <w:p w14:paraId="7051CEAD" w14:textId="475E3E58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31B295A9" wp14:editId="0EF43886">
            <wp:extent cx="4895732" cy="3671504"/>
            <wp:effectExtent l="0" t="0" r="635" b="5715"/>
            <wp:docPr id="17" name="图片 17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形用户界面, 文本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98078" cy="3673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A9159" w14:textId="2FF6B72F" w:rsidR="00DD0DF2" w:rsidRDefault="00DD0DF2" w:rsidP="00DD0DF2">
      <w:pPr>
        <w:widowControl/>
        <w:jc w:val="left"/>
      </w:pPr>
    </w:p>
    <w:p w14:paraId="26DE543A" w14:textId="3A51F9DB" w:rsidR="00DD0DF2" w:rsidRDefault="00DD0DF2" w:rsidP="00DD0DF2">
      <w:pPr>
        <w:widowControl/>
        <w:jc w:val="left"/>
      </w:pPr>
    </w:p>
    <w:p w14:paraId="75EB16A7" w14:textId="0E6DE0AF" w:rsidR="00DD0DF2" w:rsidRDefault="00DD0DF2" w:rsidP="00DD0DF2">
      <w:pPr>
        <w:widowControl/>
        <w:jc w:val="left"/>
      </w:pPr>
      <w:r>
        <w:rPr>
          <w:rFonts w:hint="eastAsia"/>
        </w:rPr>
        <w:lastRenderedPageBreak/>
        <w:t>L</w:t>
      </w:r>
      <w:r>
        <w:t>ogistic</w:t>
      </w:r>
    </w:p>
    <w:p w14:paraId="28514243" w14:textId="0E375E06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0FF52B4A" wp14:editId="2679156B">
            <wp:extent cx="5274310" cy="3955415"/>
            <wp:effectExtent l="0" t="0" r="2540" b="6985"/>
            <wp:docPr id="18" name="图片 18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图形用户界面, 文本, 应用程序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ECFD6" w14:textId="221845C5" w:rsidR="00DD0DF2" w:rsidRDefault="00DD0DF2" w:rsidP="00DD0DF2">
      <w:pPr>
        <w:widowControl/>
        <w:jc w:val="left"/>
      </w:pPr>
    </w:p>
    <w:p w14:paraId="18396851" w14:textId="389AEFA0" w:rsidR="00DD0DF2" w:rsidRDefault="00DD0DF2" w:rsidP="00DD0DF2">
      <w:pPr>
        <w:widowControl/>
        <w:jc w:val="left"/>
      </w:pPr>
      <w:r>
        <w:rPr>
          <w:rFonts w:hint="eastAsia"/>
        </w:rPr>
        <w:t>S</w:t>
      </w:r>
      <w:r>
        <w:t>VM</w:t>
      </w:r>
    </w:p>
    <w:p w14:paraId="2AE79548" w14:textId="4E17AFB0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69752DB2" wp14:editId="64DEB020">
            <wp:extent cx="5274310" cy="3955415"/>
            <wp:effectExtent l="0" t="0" r="2540" b="6985"/>
            <wp:docPr id="19" name="图片 19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图形用户界面, 文本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BDAA3" w14:textId="3A0F5722" w:rsidR="00DD0DF2" w:rsidRDefault="00DD0DF2" w:rsidP="00DD0DF2">
      <w:pPr>
        <w:widowControl/>
        <w:jc w:val="left"/>
      </w:pPr>
      <w:r>
        <w:rPr>
          <w:rFonts w:hint="eastAsia"/>
        </w:rPr>
        <w:lastRenderedPageBreak/>
        <w:t>K</w:t>
      </w:r>
      <w:r>
        <w:t>-NN</w:t>
      </w:r>
    </w:p>
    <w:p w14:paraId="798E771F" w14:textId="2E60A635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0CDE47AD" wp14:editId="1052F256">
            <wp:extent cx="5274310" cy="3955415"/>
            <wp:effectExtent l="0" t="0" r="2540" b="6985"/>
            <wp:docPr id="20" name="图片 20" descr="图形用户界面, 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图形用户界面, 文本&#10;&#10;中度可信度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4FDD2" w14:textId="70376F42" w:rsidR="00DD0DF2" w:rsidRDefault="00DD0DF2">
      <w:pPr>
        <w:widowControl/>
        <w:jc w:val="left"/>
      </w:pPr>
      <w:r>
        <w:br w:type="page"/>
      </w:r>
    </w:p>
    <w:p w14:paraId="19B438FB" w14:textId="3916BFE1" w:rsidR="00DD0DF2" w:rsidRDefault="00DD0DF2" w:rsidP="00DD0DF2">
      <w:pPr>
        <w:widowControl/>
        <w:jc w:val="left"/>
      </w:pPr>
      <w:r>
        <w:rPr>
          <w:rFonts w:hint="eastAsia"/>
        </w:rPr>
        <w:lastRenderedPageBreak/>
        <w:t>6</w:t>
      </w:r>
      <w:r>
        <w:t xml:space="preserve"> features</w:t>
      </w:r>
    </w:p>
    <w:p w14:paraId="38CC0044" w14:textId="51B9821F" w:rsidR="00DD0DF2" w:rsidRDefault="00DD0DF2" w:rsidP="00DD0DF2">
      <w:pPr>
        <w:widowControl/>
        <w:jc w:val="left"/>
      </w:pPr>
      <w:r>
        <w:rPr>
          <w:rFonts w:hint="eastAsia"/>
        </w:rPr>
        <w:t>L</w:t>
      </w:r>
      <w:r>
        <w:t>G</w:t>
      </w:r>
    </w:p>
    <w:p w14:paraId="54C1C517" w14:textId="178F06E3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6507FD9E" wp14:editId="678ACDCA">
            <wp:extent cx="5274310" cy="3955415"/>
            <wp:effectExtent l="0" t="0" r="2540" b="6985"/>
            <wp:docPr id="23" name="图片 23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 descr="图形用户界面, 文本&#10;&#10;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F42CB" w14:textId="42393B1B" w:rsidR="00DD0DF2" w:rsidRDefault="00DD0DF2" w:rsidP="00DD0DF2">
      <w:pPr>
        <w:widowControl/>
        <w:jc w:val="left"/>
      </w:pPr>
      <w:r>
        <w:rPr>
          <w:rFonts w:hint="eastAsia"/>
        </w:rPr>
        <w:t>D</w:t>
      </w:r>
      <w:r>
        <w:t>T</w:t>
      </w:r>
    </w:p>
    <w:p w14:paraId="289D5480" w14:textId="0901CF1E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257355A4" wp14:editId="26DD21F8">
            <wp:extent cx="5274310" cy="3955415"/>
            <wp:effectExtent l="0" t="0" r="2540" b="6985"/>
            <wp:docPr id="21" name="图片 21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图形用户界面, 文本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7BD6D" w14:textId="1F34B4E0" w:rsidR="00DD0DF2" w:rsidRDefault="00DD0DF2" w:rsidP="00DD0DF2">
      <w:pPr>
        <w:widowControl/>
        <w:jc w:val="left"/>
      </w:pPr>
      <w:r>
        <w:rPr>
          <w:rFonts w:hint="eastAsia"/>
        </w:rPr>
        <w:lastRenderedPageBreak/>
        <w:t>R</w:t>
      </w:r>
      <w:r>
        <w:t>F</w:t>
      </w:r>
    </w:p>
    <w:p w14:paraId="440BAC26" w14:textId="5305B465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65722B18" wp14:editId="6E38DD46">
            <wp:extent cx="4708308" cy="3530948"/>
            <wp:effectExtent l="0" t="0" r="0" b="0"/>
            <wp:docPr id="22" name="图片 22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图形用户界面, 文本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11906" cy="3533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663C1" w14:textId="77777777" w:rsidR="00DD0DF2" w:rsidRDefault="00DD0DF2" w:rsidP="00DD0DF2">
      <w:pPr>
        <w:widowControl/>
        <w:jc w:val="left"/>
      </w:pPr>
    </w:p>
    <w:p w14:paraId="118D2C66" w14:textId="16F0AFD5" w:rsidR="00DD0DF2" w:rsidRDefault="00DD0DF2" w:rsidP="00DD0DF2">
      <w:pPr>
        <w:widowControl/>
        <w:jc w:val="left"/>
      </w:pPr>
      <w:r>
        <w:rPr>
          <w:rFonts w:hint="eastAsia"/>
        </w:rPr>
        <w:t>K</w:t>
      </w:r>
      <w:r>
        <w:t>NN</w:t>
      </w:r>
    </w:p>
    <w:p w14:paraId="2A9646B0" w14:textId="196099D6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08D02E39" wp14:editId="2A73F4D9">
            <wp:extent cx="5274310" cy="3955415"/>
            <wp:effectExtent l="0" t="0" r="2540" b="6985"/>
            <wp:docPr id="25" name="图片 25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 descr="图形用户界面, 文本, 应用程序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A68E8" w14:textId="06974EAC" w:rsidR="00DD0DF2" w:rsidRDefault="00DD0DF2" w:rsidP="00DD0DF2">
      <w:pPr>
        <w:widowControl/>
        <w:jc w:val="left"/>
      </w:pPr>
    </w:p>
    <w:p w14:paraId="75B1CD69" w14:textId="77777777" w:rsidR="00DD0DF2" w:rsidRDefault="00DD0DF2" w:rsidP="00DD0DF2">
      <w:pPr>
        <w:widowControl/>
        <w:jc w:val="left"/>
      </w:pPr>
    </w:p>
    <w:p w14:paraId="626C5E6D" w14:textId="4D8DAD84" w:rsidR="00DD0DF2" w:rsidRDefault="00DD0DF2" w:rsidP="00DD0DF2">
      <w:pPr>
        <w:widowControl/>
        <w:jc w:val="left"/>
      </w:pPr>
      <w:r>
        <w:rPr>
          <w:rFonts w:hint="eastAsia"/>
        </w:rPr>
        <w:lastRenderedPageBreak/>
        <w:t>S</w:t>
      </w:r>
      <w:r>
        <w:t>VM</w:t>
      </w:r>
    </w:p>
    <w:p w14:paraId="4F4688F4" w14:textId="0CBDD484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44296F69" wp14:editId="63381CC8">
            <wp:extent cx="5274310" cy="3955415"/>
            <wp:effectExtent l="0" t="0" r="2540" b="6985"/>
            <wp:docPr id="24" name="图片 24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图形用户界面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E75FC" w14:textId="77777777" w:rsidR="00DD0DF2" w:rsidRDefault="00DD0DF2">
      <w:pPr>
        <w:widowControl/>
        <w:jc w:val="left"/>
      </w:pPr>
      <w:r>
        <w:br w:type="page"/>
      </w:r>
    </w:p>
    <w:p w14:paraId="562962BD" w14:textId="4775AEA2" w:rsidR="00DD0DF2" w:rsidRDefault="00DD0DF2" w:rsidP="00DD0DF2">
      <w:pPr>
        <w:widowControl/>
        <w:jc w:val="left"/>
      </w:pPr>
      <w:r>
        <w:rPr>
          <w:rFonts w:hint="eastAsia"/>
        </w:rPr>
        <w:lastRenderedPageBreak/>
        <w:t>1</w:t>
      </w:r>
      <w:r>
        <w:t>2 features</w:t>
      </w:r>
    </w:p>
    <w:p w14:paraId="08B95D23" w14:textId="2BA90050" w:rsidR="00DD0DF2" w:rsidRDefault="00DD0DF2" w:rsidP="00DD0DF2">
      <w:pPr>
        <w:widowControl/>
        <w:jc w:val="left"/>
      </w:pPr>
      <w:r>
        <w:rPr>
          <w:rFonts w:hint="eastAsia"/>
        </w:rPr>
        <w:t>L</w:t>
      </w:r>
      <w:r>
        <w:t>G</w:t>
      </w:r>
    </w:p>
    <w:p w14:paraId="0D7DD45B" w14:textId="79E11D4B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4C2DB284" wp14:editId="701E734B">
            <wp:extent cx="5274310" cy="3955415"/>
            <wp:effectExtent l="0" t="0" r="2540" b="6985"/>
            <wp:docPr id="28" name="图片 28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图形用户界面, 文本&#10;&#10;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9C2F7" w14:textId="5F1AAA1D" w:rsidR="00DD0DF2" w:rsidRDefault="00DD0DF2" w:rsidP="00DD0DF2">
      <w:pPr>
        <w:widowControl/>
        <w:jc w:val="left"/>
      </w:pPr>
      <w:r>
        <w:rPr>
          <w:rFonts w:hint="eastAsia"/>
        </w:rPr>
        <w:t>D</w:t>
      </w:r>
      <w:r>
        <w:t>T</w:t>
      </w:r>
    </w:p>
    <w:p w14:paraId="1CFD0F6D" w14:textId="51B98AAB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5609B18A" wp14:editId="67A14FC0">
            <wp:extent cx="5274310" cy="3955415"/>
            <wp:effectExtent l="0" t="0" r="2540" b="6985"/>
            <wp:docPr id="27" name="图片 27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图形用户界面, 文本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69EC8" w14:textId="08750B1C" w:rsidR="00DD0DF2" w:rsidRDefault="00DD0DF2" w:rsidP="00DD0DF2">
      <w:pPr>
        <w:widowControl/>
        <w:jc w:val="left"/>
      </w:pPr>
      <w:r>
        <w:rPr>
          <w:rFonts w:hint="eastAsia"/>
        </w:rPr>
        <w:lastRenderedPageBreak/>
        <w:t>R</w:t>
      </w:r>
      <w:r>
        <w:t>F</w:t>
      </w:r>
    </w:p>
    <w:p w14:paraId="0D37DD62" w14:textId="4EAD6B52" w:rsidR="00DD0DF2" w:rsidRDefault="004E5997" w:rsidP="00DD0DF2">
      <w:pPr>
        <w:widowControl/>
        <w:jc w:val="left"/>
      </w:pPr>
      <w:r>
        <w:rPr>
          <w:noProof/>
        </w:rPr>
        <w:drawing>
          <wp:inline distT="0" distB="0" distL="0" distR="0" wp14:anchorId="6DFB0938" wp14:editId="6184B62B">
            <wp:extent cx="5274310" cy="3955415"/>
            <wp:effectExtent l="0" t="0" r="2540" b="6985"/>
            <wp:docPr id="29" name="图片 29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图形用户界面, 文本&#10;&#10;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181D2" w14:textId="4F706D79" w:rsidR="00DD0DF2" w:rsidRDefault="00DD0DF2" w:rsidP="00DD0DF2">
      <w:pPr>
        <w:widowControl/>
        <w:jc w:val="left"/>
      </w:pPr>
      <w:r>
        <w:rPr>
          <w:rFonts w:hint="eastAsia"/>
        </w:rPr>
        <w:t>K</w:t>
      </w:r>
      <w:r>
        <w:t>NN</w:t>
      </w:r>
    </w:p>
    <w:p w14:paraId="2724A37C" w14:textId="36CA51E3" w:rsidR="00DD0DF2" w:rsidRDefault="004E5997" w:rsidP="00DD0DF2">
      <w:pPr>
        <w:widowControl/>
        <w:jc w:val="left"/>
      </w:pPr>
      <w:r>
        <w:rPr>
          <w:noProof/>
        </w:rPr>
        <w:drawing>
          <wp:inline distT="0" distB="0" distL="0" distR="0" wp14:anchorId="0AB430EF" wp14:editId="3F9B8C7F">
            <wp:extent cx="5274310" cy="3955415"/>
            <wp:effectExtent l="0" t="0" r="2540" b="6985"/>
            <wp:docPr id="31" name="图片 31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图形用户界面, 文本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50F9F" w14:textId="2010EFC5" w:rsidR="00DD0DF2" w:rsidRDefault="00DD0DF2" w:rsidP="00DD0DF2">
      <w:pPr>
        <w:widowControl/>
        <w:jc w:val="left"/>
      </w:pPr>
      <w:r>
        <w:lastRenderedPageBreak/>
        <w:t>SVM</w:t>
      </w:r>
    </w:p>
    <w:p w14:paraId="44CB158F" w14:textId="0E3185D5" w:rsidR="00DD0DF2" w:rsidRDefault="004E5997" w:rsidP="00DD0DF2">
      <w:pPr>
        <w:widowControl/>
        <w:jc w:val="left"/>
      </w:pPr>
      <w:r>
        <w:rPr>
          <w:noProof/>
        </w:rPr>
        <w:drawing>
          <wp:inline distT="0" distB="0" distL="0" distR="0" wp14:anchorId="1CE7FDCB" wp14:editId="7F38E13A">
            <wp:extent cx="5274310" cy="3955415"/>
            <wp:effectExtent l="0" t="0" r="2540" b="6985"/>
            <wp:docPr id="30" name="图片 30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图形用户界面&#10;&#10;中度可信度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8A8A0" w14:textId="77777777" w:rsidR="00DD0DF2" w:rsidRDefault="00DD0DF2" w:rsidP="00DD0DF2">
      <w:pPr>
        <w:widowControl/>
        <w:jc w:val="left"/>
      </w:pPr>
    </w:p>
    <w:p w14:paraId="20C49E6E" w14:textId="31FEB2CF" w:rsidR="00DD0DF2" w:rsidRDefault="00DD0DF2">
      <w:pPr>
        <w:widowControl/>
        <w:jc w:val="left"/>
      </w:pPr>
      <w:r>
        <w:br w:type="page"/>
      </w:r>
    </w:p>
    <w:p w14:paraId="131E88AB" w14:textId="77777777" w:rsidR="00DD0DF2" w:rsidRDefault="00DD0DF2" w:rsidP="00DD0DF2">
      <w:pPr>
        <w:widowControl/>
        <w:jc w:val="left"/>
      </w:pPr>
    </w:p>
    <w:p w14:paraId="3B40C046" w14:textId="6BE101AF" w:rsidR="00B842C9" w:rsidRDefault="00B842C9">
      <w:r>
        <w:rPr>
          <w:rFonts w:ascii="Segoe UI" w:hAnsi="Segoe UI" w:cs="Segoe UI"/>
          <w:color w:val="242424"/>
          <w:sz w:val="40"/>
          <w:szCs w:val="40"/>
          <w:shd w:val="clear" w:color="auto" w:fill="FFFFFF"/>
        </w:rPr>
        <w:t>https://forms.office.com/r/i47u35XE2C</w:t>
      </w:r>
    </w:p>
    <w:sectPr w:rsidR="00B842C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E9A22" w14:textId="77777777" w:rsidR="00907FCF" w:rsidRDefault="00907FCF" w:rsidP="00B842C9">
      <w:r>
        <w:separator/>
      </w:r>
    </w:p>
  </w:endnote>
  <w:endnote w:type="continuationSeparator" w:id="0">
    <w:p w14:paraId="17754D4F" w14:textId="77777777" w:rsidR="00907FCF" w:rsidRDefault="00907FCF" w:rsidP="00B842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6A078" w14:textId="77777777" w:rsidR="00907FCF" w:rsidRDefault="00907FCF" w:rsidP="00B842C9">
      <w:r>
        <w:separator/>
      </w:r>
    </w:p>
  </w:footnote>
  <w:footnote w:type="continuationSeparator" w:id="0">
    <w:p w14:paraId="619FD584" w14:textId="77777777" w:rsidR="00907FCF" w:rsidRDefault="00907FCF" w:rsidP="00B842C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MzYwMDU3trQ0szRQ0lEKTi0uzszPAykwrgUA68PFViwAAAA="/>
  </w:docVars>
  <w:rsids>
    <w:rsidRoot w:val="00D316ED"/>
    <w:rsid w:val="0003648B"/>
    <w:rsid w:val="00112B02"/>
    <w:rsid w:val="004056F7"/>
    <w:rsid w:val="004E5997"/>
    <w:rsid w:val="004F0259"/>
    <w:rsid w:val="00517BEC"/>
    <w:rsid w:val="00556C88"/>
    <w:rsid w:val="0067394C"/>
    <w:rsid w:val="00907FCF"/>
    <w:rsid w:val="00B842C9"/>
    <w:rsid w:val="00D316ED"/>
    <w:rsid w:val="00DD0DF2"/>
    <w:rsid w:val="00E52E09"/>
    <w:rsid w:val="00FB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B3DA6"/>
  <w15:chartTrackingRefBased/>
  <w15:docId w15:val="{E5E79AED-DD3B-426F-BDEE-049E82E32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842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842C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842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842C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5</TotalTime>
  <Pages>16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嘟嘟 大魔王</dc:creator>
  <cp:keywords/>
  <dc:description/>
  <cp:lastModifiedBy>嘟嘟 大魔王</cp:lastModifiedBy>
  <cp:revision>13</cp:revision>
  <dcterms:created xsi:type="dcterms:W3CDTF">2022-08-19T11:48:00Z</dcterms:created>
  <dcterms:modified xsi:type="dcterms:W3CDTF">2022-09-02T16:09:00Z</dcterms:modified>
</cp:coreProperties>
</file>